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77777777" w:rsidR="00067858" w:rsidRDefault="00067858" w:rsidP="00067858">
      <w:pPr>
        <w:jc w:val="center"/>
        <w:rPr>
          <w:sz w:val="40"/>
          <w:szCs w:val="40"/>
        </w:rPr>
      </w:pPr>
      <w:bookmarkStart w:id="0" w:name="_Hlk486588404"/>
      <w:bookmarkStart w:id="1" w:name="_Hlk481489349"/>
      <w:r>
        <w:rPr>
          <w:sz w:val="40"/>
          <w:szCs w:val="40"/>
        </w:rPr>
        <w:t>MEDARY TOWN BOARD</w:t>
      </w:r>
    </w:p>
    <w:p w14:paraId="0E109B69" w14:textId="41457F83" w:rsidR="00067858" w:rsidRDefault="00266744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MONTHLY</w:t>
      </w:r>
      <w:r w:rsidR="00067858">
        <w:rPr>
          <w:sz w:val="40"/>
          <w:szCs w:val="40"/>
        </w:rPr>
        <w:t xml:space="preserve"> MEETING</w:t>
      </w:r>
    </w:p>
    <w:p w14:paraId="2E26B841" w14:textId="196CD86F" w:rsidR="00067858" w:rsidRDefault="004E7201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Tuesday, </w:t>
      </w:r>
      <w:r w:rsidR="00C337E3">
        <w:rPr>
          <w:sz w:val="40"/>
          <w:szCs w:val="40"/>
        </w:rPr>
        <w:t>September 11</w:t>
      </w:r>
      <w:r w:rsidR="00811E43">
        <w:rPr>
          <w:sz w:val="40"/>
          <w:szCs w:val="40"/>
        </w:rPr>
        <w:t>,</w:t>
      </w:r>
      <w:r w:rsidR="00CE1519">
        <w:rPr>
          <w:sz w:val="40"/>
          <w:szCs w:val="40"/>
        </w:rPr>
        <w:t xml:space="preserve"> 2018</w:t>
      </w:r>
    </w:p>
    <w:p w14:paraId="6DAEA2CA" w14:textId="77777777" w:rsidR="004E7201" w:rsidRDefault="004E7201" w:rsidP="004E7201">
      <w:pPr>
        <w:jc w:val="center"/>
        <w:rPr>
          <w:sz w:val="28"/>
          <w:szCs w:val="28"/>
        </w:rPr>
      </w:pPr>
      <w:r>
        <w:rPr>
          <w:sz w:val="40"/>
          <w:szCs w:val="40"/>
        </w:rPr>
        <w:t>7:00 PM – TOWN HALL</w:t>
      </w:r>
    </w:p>
    <w:p w14:paraId="0319F7E3" w14:textId="77777777" w:rsidR="00220708" w:rsidRDefault="00220708" w:rsidP="00067858">
      <w:pPr>
        <w:jc w:val="center"/>
        <w:rPr>
          <w:sz w:val="40"/>
          <w:szCs w:val="40"/>
        </w:rPr>
      </w:pPr>
    </w:p>
    <w:p w14:paraId="5AF124FE" w14:textId="702505C1" w:rsidR="00C429B7" w:rsidRDefault="00067858" w:rsidP="00B565C3">
      <w:pPr>
        <w:jc w:val="center"/>
        <w:rPr>
          <w:sz w:val="40"/>
          <w:szCs w:val="40"/>
        </w:rPr>
      </w:pPr>
      <w:r w:rsidRPr="00B565C3">
        <w:rPr>
          <w:sz w:val="40"/>
          <w:szCs w:val="40"/>
        </w:rPr>
        <w:t>Agenda</w:t>
      </w:r>
    </w:p>
    <w:p w14:paraId="2EE2274C" w14:textId="77777777" w:rsidR="00B565C3" w:rsidRPr="00B565C3" w:rsidRDefault="00B565C3" w:rsidP="00B565C3">
      <w:pPr>
        <w:pStyle w:val="ListParagraph"/>
        <w:rPr>
          <w:sz w:val="40"/>
          <w:szCs w:val="40"/>
        </w:rPr>
      </w:pPr>
    </w:p>
    <w:p w14:paraId="3DF50431" w14:textId="7E7E0C1D" w:rsidR="00BF619D" w:rsidRDefault="001D69DF" w:rsidP="00BF619D">
      <w:pPr>
        <w:pStyle w:val="ListParagraph"/>
        <w:numPr>
          <w:ilvl w:val="0"/>
          <w:numId w:val="9"/>
        </w:numPr>
      </w:pPr>
      <w:r>
        <w:t>Review minutes from</w:t>
      </w:r>
      <w:r w:rsidR="00C337E3">
        <w:t xml:space="preserve"> August 21</w:t>
      </w:r>
      <w:r w:rsidR="00EF5911">
        <w:t>, 2018 Regular Board Meeting</w:t>
      </w:r>
    </w:p>
    <w:p w14:paraId="25A14B31" w14:textId="77777777" w:rsidR="00D211E4" w:rsidRDefault="00C337E3" w:rsidP="00D211E4">
      <w:pPr>
        <w:pStyle w:val="ListParagraph"/>
        <w:numPr>
          <w:ilvl w:val="0"/>
          <w:numId w:val="9"/>
        </w:numPr>
      </w:pPr>
      <w:r>
        <w:t>Review minutes from August 21, 2018 Special Board Meeting – closed</w:t>
      </w:r>
    </w:p>
    <w:p w14:paraId="63C35BD3" w14:textId="37CE55F7" w:rsidR="00C337E3" w:rsidRDefault="00AD3B47" w:rsidP="00D211E4">
      <w:pPr>
        <w:pStyle w:val="ListParagraph"/>
        <w:numPr>
          <w:ilvl w:val="0"/>
          <w:numId w:val="9"/>
        </w:numPr>
      </w:pPr>
      <w:r>
        <w:t>2019 Fire Protection</w:t>
      </w:r>
    </w:p>
    <w:p w14:paraId="019F9FF5" w14:textId="77777777" w:rsidR="00C337E3" w:rsidRDefault="00121DE2" w:rsidP="00C337E3">
      <w:pPr>
        <w:pStyle w:val="ListParagraph"/>
        <w:numPr>
          <w:ilvl w:val="0"/>
          <w:numId w:val="9"/>
        </w:numPr>
      </w:pPr>
      <w:r>
        <w:t>Tractor</w:t>
      </w:r>
      <w:r w:rsidR="00230D71">
        <w:t>/</w:t>
      </w:r>
      <w:r w:rsidR="002E4988">
        <w:t xml:space="preserve"> shoulder </w:t>
      </w:r>
      <w:r w:rsidR="00230D71">
        <w:t>mowing</w:t>
      </w:r>
      <w:r w:rsidR="00C337E3">
        <w:t xml:space="preserve"> update </w:t>
      </w:r>
    </w:p>
    <w:p w14:paraId="61D43031" w14:textId="504E482E" w:rsidR="004A27F5" w:rsidRDefault="00D211E4" w:rsidP="00C337E3">
      <w:pPr>
        <w:pStyle w:val="ListParagraph"/>
        <w:numPr>
          <w:ilvl w:val="0"/>
          <w:numId w:val="9"/>
        </w:numPr>
      </w:pPr>
      <w:r>
        <w:t>Road Strip</w:t>
      </w:r>
      <w:r w:rsidR="004A27F5">
        <w:t>ing</w:t>
      </w:r>
      <w:r>
        <w:t xml:space="preserve"> – done in 2013</w:t>
      </w:r>
    </w:p>
    <w:p w14:paraId="7B7FA6D0" w14:textId="6B2F77AA" w:rsidR="00562EE1" w:rsidRDefault="00562EE1" w:rsidP="00C337E3">
      <w:pPr>
        <w:pStyle w:val="ListParagraph"/>
        <w:numPr>
          <w:ilvl w:val="0"/>
          <w:numId w:val="9"/>
        </w:numPr>
      </w:pPr>
      <w:r>
        <w:t>Furnace maintenance</w:t>
      </w:r>
    </w:p>
    <w:p w14:paraId="3823FE3E" w14:textId="21C8D098" w:rsidR="004A27F5" w:rsidRDefault="005C127F" w:rsidP="00C337E3">
      <w:pPr>
        <w:pStyle w:val="ListParagraph"/>
        <w:numPr>
          <w:ilvl w:val="0"/>
          <w:numId w:val="9"/>
        </w:numPr>
      </w:pPr>
      <w:r>
        <w:t>Set budget meeting d</w:t>
      </w:r>
      <w:r w:rsidR="004A27F5">
        <w:t>ate</w:t>
      </w:r>
    </w:p>
    <w:p w14:paraId="7AEE36B0" w14:textId="54795B76" w:rsidR="005C127F" w:rsidRDefault="005C127F" w:rsidP="00C337E3">
      <w:pPr>
        <w:pStyle w:val="ListParagraph"/>
        <w:numPr>
          <w:ilvl w:val="0"/>
          <w:numId w:val="9"/>
        </w:numPr>
      </w:pPr>
      <w:r>
        <w:t>Treasurer replacement</w:t>
      </w:r>
    </w:p>
    <w:p w14:paraId="66C151F8" w14:textId="5B7D2814" w:rsidR="009B1334" w:rsidRDefault="005C127F" w:rsidP="00C337E3">
      <w:pPr>
        <w:pStyle w:val="ListParagraph"/>
        <w:numPr>
          <w:ilvl w:val="0"/>
          <w:numId w:val="9"/>
        </w:numPr>
      </w:pPr>
      <w:r>
        <w:t>Road m</w:t>
      </w:r>
      <w:bookmarkStart w:id="2" w:name="_GoBack"/>
      <w:bookmarkEnd w:id="2"/>
      <w:r w:rsidR="004A27F5">
        <w:t>atters</w:t>
      </w:r>
    </w:p>
    <w:p w14:paraId="670E2293" w14:textId="6AC3C273" w:rsidR="00220708" w:rsidRDefault="00A1227F" w:rsidP="0022070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p w14:paraId="2BB14375" w14:textId="77777777" w:rsidR="00220708" w:rsidRDefault="00220708" w:rsidP="00220708"/>
    <w:p w14:paraId="23954DFA" w14:textId="77777777" w:rsidR="00220708" w:rsidRDefault="00220708" w:rsidP="00220708"/>
    <w:bookmarkEnd w:id="0"/>
    <w:bookmarkEnd w:id="1"/>
    <w:p w14:paraId="31B82C69" w14:textId="77777777" w:rsidR="00F02A96" w:rsidRDefault="00F02A96" w:rsidP="00F02A96"/>
    <w:p w14:paraId="018C92E3" w14:textId="6958609E" w:rsidR="00F02A96" w:rsidRDefault="004E7201" w:rsidP="00B565C3">
      <w:pPr>
        <w:ind w:firstLine="720"/>
      </w:pPr>
      <w:r>
        <w:t>Diane Elsen</w:t>
      </w:r>
    </w:p>
    <w:p w14:paraId="51FAFE97" w14:textId="1A438B4B" w:rsidR="00D9754E" w:rsidRDefault="00F02A96" w:rsidP="00B565C3">
      <w:pPr>
        <w:ind w:firstLine="720"/>
      </w:pPr>
      <w:r>
        <w:t>Medary Town Clerk</w:t>
      </w:r>
    </w:p>
    <w:p w14:paraId="2C4383E1" w14:textId="07F841FF" w:rsidR="00D9754E" w:rsidRDefault="00D9754E" w:rsidP="00F02A96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12798BD3" w14:textId="5D66D029" w:rsidR="00975DCB" w:rsidRPr="00BC0548" w:rsidRDefault="00975DCB" w:rsidP="00B535B1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sectPr w:rsidR="00975DCB" w:rsidRPr="00BC0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5015B"/>
    <w:multiLevelType w:val="hybridMultilevel"/>
    <w:tmpl w:val="78DC0F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>
    <w:nsid w:val="4989522D"/>
    <w:multiLevelType w:val="hybridMultilevel"/>
    <w:tmpl w:val="93B40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015182"/>
    <w:multiLevelType w:val="hybridMultilevel"/>
    <w:tmpl w:val="77402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7F44332D"/>
    <w:multiLevelType w:val="hybridMultilevel"/>
    <w:tmpl w:val="741490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0"/>
  </w:num>
  <w:num w:numId="7">
    <w:abstractNumId w:val="2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2DFB"/>
    <w:rsid w:val="00023083"/>
    <w:rsid w:val="000409FA"/>
    <w:rsid w:val="00051772"/>
    <w:rsid w:val="00055928"/>
    <w:rsid w:val="00056E9A"/>
    <w:rsid w:val="00057E53"/>
    <w:rsid w:val="0006155B"/>
    <w:rsid w:val="00067858"/>
    <w:rsid w:val="000900F6"/>
    <w:rsid w:val="00096986"/>
    <w:rsid w:val="000B3A56"/>
    <w:rsid w:val="000B7E9E"/>
    <w:rsid w:val="000C3CFA"/>
    <w:rsid w:val="000C43F3"/>
    <w:rsid w:val="000C6F1E"/>
    <w:rsid w:val="000D5741"/>
    <w:rsid w:val="000E6802"/>
    <w:rsid w:val="000F2BDE"/>
    <w:rsid w:val="000F41DA"/>
    <w:rsid w:val="001113B5"/>
    <w:rsid w:val="00111C84"/>
    <w:rsid w:val="001137F2"/>
    <w:rsid w:val="00121DE2"/>
    <w:rsid w:val="00126B8F"/>
    <w:rsid w:val="001304C2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86AC2"/>
    <w:rsid w:val="00187AE5"/>
    <w:rsid w:val="001922B4"/>
    <w:rsid w:val="001B49F5"/>
    <w:rsid w:val="001C4E1F"/>
    <w:rsid w:val="001D69DF"/>
    <w:rsid w:val="001D70B8"/>
    <w:rsid w:val="001E132C"/>
    <w:rsid w:val="001E3F53"/>
    <w:rsid w:val="001E5519"/>
    <w:rsid w:val="00200CBF"/>
    <w:rsid w:val="00201B0E"/>
    <w:rsid w:val="00213C61"/>
    <w:rsid w:val="002173A2"/>
    <w:rsid w:val="00220708"/>
    <w:rsid w:val="00230D71"/>
    <w:rsid w:val="00233171"/>
    <w:rsid w:val="00234C6D"/>
    <w:rsid w:val="002416FB"/>
    <w:rsid w:val="00243818"/>
    <w:rsid w:val="0024586C"/>
    <w:rsid w:val="00256C80"/>
    <w:rsid w:val="00266744"/>
    <w:rsid w:val="00267882"/>
    <w:rsid w:val="002822BC"/>
    <w:rsid w:val="002838AD"/>
    <w:rsid w:val="00291DF9"/>
    <w:rsid w:val="00293AC3"/>
    <w:rsid w:val="002955AB"/>
    <w:rsid w:val="002A3A9A"/>
    <w:rsid w:val="002B4821"/>
    <w:rsid w:val="002C6A38"/>
    <w:rsid w:val="002C7B73"/>
    <w:rsid w:val="002D30A3"/>
    <w:rsid w:val="002E2CC0"/>
    <w:rsid w:val="002E4988"/>
    <w:rsid w:val="002E79DD"/>
    <w:rsid w:val="002F1E3B"/>
    <w:rsid w:val="002F46F9"/>
    <w:rsid w:val="002F5372"/>
    <w:rsid w:val="002F61AE"/>
    <w:rsid w:val="00300169"/>
    <w:rsid w:val="003152D7"/>
    <w:rsid w:val="00315B0C"/>
    <w:rsid w:val="003244D2"/>
    <w:rsid w:val="00330B26"/>
    <w:rsid w:val="00337049"/>
    <w:rsid w:val="003541BE"/>
    <w:rsid w:val="00354F24"/>
    <w:rsid w:val="0035619F"/>
    <w:rsid w:val="0036510F"/>
    <w:rsid w:val="003800C0"/>
    <w:rsid w:val="00391B1C"/>
    <w:rsid w:val="003A1356"/>
    <w:rsid w:val="003A26C7"/>
    <w:rsid w:val="003A66DC"/>
    <w:rsid w:val="003C0801"/>
    <w:rsid w:val="003C3DD2"/>
    <w:rsid w:val="003D4252"/>
    <w:rsid w:val="003E7260"/>
    <w:rsid w:val="003F0677"/>
    <w:rsid w:val="003F65C8"/>
    <w:rsid w:val="00400FD3"/>
    <w:rsid w:val="00403F29"/>
    <w:rsid w:val="00417B5A"/>
    <w:rsid w:val="00421E63"/>
    <w:rsid w:val="004221A8"/>
    <w:rsid w:val="004358D7"/>
    <w:rsid w:val="004512EB"/>
    <w:rsid w:val="00452AEE"/>
    <w:rsid w:val="00461A5F"/>
    <w:rsid w:val="00472A95"/>
    <w:rsid w:val="004742A7"/>
    <w:rsid w:val="0047557A"/>
    <w:rsid w:val="00475E2D"/>
    <w:rsid w:val="0047678E"/>
    <w:rsid w:val="004809AE"/>
    <w:rsid w:val="00492930"/>
    <w:rsid w:val="004A27F5"/>
    <w:rsid w:val="004A3CB7"/>
    <w:rsid w:val="004A4A3B"/>
    <w:rsid w:val="004B0C06"/>
    <w:rsid w:val="004B3122"/>
    <w:rsid w:val="004B3ED0"/>
    <w:rsid w:val="004B58F3"/>
    <w:rsid w:val="004C5A1E"/>
    <w:rsid w:val="004D6806"/>
    <w:rsid w:val="004E106D"/>
    <w:rsid w:val="004E7201"/>
    <w:rsid w:val="004F5211"/>
    <w:rsid w:val="005025C3"/>
    <w:rsid w:val="00533935"/>
    <w:rsid w:val="00537132"/>
    <w:rsid w:val="00554BA0"/>
    <w:rsid w:val="00562EE1"/>
    <w:rsid w:val="005663D5"/>
    <w:rsid w:val="00574D8E"/>
    <w:rsid w:val="005776B4"/>
    <w:rsid w:val="00585467"/>
    <w:rsid w:val="00586622"/>
    <w:rsid w:val="00595944"/>
    <w:rsid w:val="005A5F53"/>
    <w:rsid w:val="005C1016"/>
    <w:rsid w:val="005C127F"/>
    <w:rsid w:val="005C43C5"/>
    <w:rsid w:val="005C7494"/>
    <w:rsid w:val="005D7E0E"/>
    <w:rsid w:val="005E3489"/>
    <w:rsid w:val="005E3F5A"/>
    <w:rsid w:val="005E52A8"/>
    <w:rsid w:val="005F6E1B"/>
    <w:rsid w:val="00604142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936B0"/>
    <w:rsid w:val="006B1C29"/>
    <w:rsid w:val="006C054D"/>
    <w:rsid w:val="006C0FA9"/>
    <w:rsid w:val="006C56D4"/>
    <w:rsid w:val="006E2462"/>
    <w:rsid w:val="006E7EB2"/>
    <w:rsid w:val="007024BA"/>
    <w:rsid w:val="0070712F"/>
    <w:rsid w:val="00710DA3"/>
    <w:rsid w:val="0071114F"/>
    <w:rsid w:val="00715D99"/>
    <w:rsid w:val="00721E41"/>
    <w:rsid w:val="0073019D"/>
    <w:rsid w:val="007345DD"/>
    <w:rsid w:val="00734700"/>
    <w:rsid w:val="00735109"/>
    <w:rsid w:val="007607AC"/>
    <w:rsid w:val="00790900"/>
    <w:rsid w:val="007973DF"/>
    <w:rsid w:val="007A15BB"/>
    <w:rsid w:val="007A3D35"/>
    <w:rsid w:val="007B15F6"/>
    <w:rsid w:val="007C609D"/>
    <w:rsid w:val="007D6023"/>
    <w:rsid w:val="007E0E0A"/>
    <w:rsid w:val="007E53DE"/>
    <w:rsid w:val="007F2301"/>
    <w:rsid w:val="00801D28"/>
    <w:rsid w:val="00810810"/>
    <w:rsid w:val="00811E43"/>
    <w:rsid w:val="00822250"/>
    <w:rsid w:val="00826BDB"/>
    <w:rsid w:val="00831F9E"/>
    <w:rsid w:val="00832719"/>
    <w:rsid w:val="00834A83"/>
    <w:rsid w:val="00837D91"/>
    <w:rsid w:val="008447B4"/>
    <w:rsid w:val="00862C3C"/>
    <w:rsid w:val="008864D5"/>
    <w:rsid w:val="008920E9"/>
    <w:rsid w:val="00893C56"/>
    <w:rsid w:val="008A4026"/>
    <w:rsid w:val="008B4D72"/>
    <w:rsid w:val="008E2CDB"/>
    <w:rsid w:val="00900A4A"/>
    <w:rsid w:val="00901223"/>
    <w:rsid w:val="00904AA4"/>
    <w:rsid w:val="00906EE3"/>
    <w:rsid w:val="00910F49"/>
    <w:rsid w:val="009315D8"/>
    <w:rsid w:val="00931E96"/>
    <w:rsid w:val="00933399"/>
    <w:rsid w:val="00937245"/>
    <w:rsid w:val="00937399"/>
    <w:rsid w:val="009412E5"/>
    <w:rsid w:val="009532BB"/>
    <w:rsid w:val="00962B45"/>
    <w:rsid w:val="00965F21"/>
    <w:rsid w:val="00972BA8"/>
    <w:rsid w:val="00975001"/>
    <w:rsid w:val="00975DCB"/>
    <w:rsid w:val="00976063"/>
    <w:rsid w:val="0098055F"/>
    <w:rsid w:val="00982ED2"/>
    <w:rsid w:val="00992ABF"/>
    <w:rsid w:val="009A61BE"/>
    <w:rsid w:val="009B1334"/>
    <w:rsid w:val="009D209D"/>
    <w:rsid w:val="009D282D"/>
    <w:rsid w:val="009D5E06"/>
    <w:rsid w:val="00A12159"/>
    <w:rsid w:val="00A1227F"/>
    <w:rsid w:val="00A12E47"/>
    <w:rsid w:val="00A367CC"/>
    <w:rsid w:val="00A40191"/>
    <w:rsid w:val="00A40E79"/>
    <w:rsid w:val="00A55A23"/>
    <w:rsid w:val="00A57538"/>
    <w:rsid w:val="00A60363"/>
    <w:rsid w:val="00A63074"/>
    <w:rsid w:val="00A77E14"/>
    <w:rsid w:val="00A80F53"/>
    <w:rsid w:val="00A85946"/>
    <w:rsid w:val="00A9177E"/>
    <w:rsid w:val="00A91DE6"/>
    <w:rsid w:val="00A95D63"/>
    <w:rsid w:val="00AA5875"/>
    <w:rsid w:val="00AA71E0"/>
    <w:rsid w:val="00AB0605"/>
    <w:rsid w:val="00AB1DFD"/>
    <w:rsid w:val="00AC3338"/>
    <w:rsid w:val="00AD3B47"/>
    <w:rsid w:val="00AD7A6E"/>
    <w:rsid w:val="00AE3B37"/>
    <w:rsid w:val="00AE4648"/>
    <w:rsid w:val="00AF16A6"/>
    <w:rsid w:val="00AF658B"/>
    <w:rsid w:val="00B0031C"/>
    <w:rsid w:val="00B00E27"/>
    <w:rsid w:val="00B02B29"/>
    <w:rsid w:val="00B13C05"/>
    <w:rsid w:val="00B16109"/>
    <w:rsid w:val="00B4386D"/>
    <w:rsid w:val="00B467E9"/>
    <w:rsid w:val="00B50F83"/>
    <w:rsid w:val="00B52D47"/>
    <w:rsid w:val="00B535B1"/>
    <w:rsid w:val="00B565C3"/>
    <w:rsid w:val="00B568E5"/>
    <w:rsid w:val="00B6061D"/>
    <w:rsid w:val="00B65BBA"/>
    <w:rsid w:val="00B678FA"/>
    <w:rsid w:val="00B727D6"/>
    <w:rsid w:val="00B8155D"/>
    <w:rsid w:val="00B900BB"/>
    <w:rsid w:val="00BA6422"/>
    <w:rsid w:val="00BC0548"/>
    <w:rsid w:val="00BC61F2"/>
    <w:rsid w:val="00BC65C4"/>
    <w:rsid w:val="00BC6DFD"/>
    <w:rsid w:val="00BD50AD"/>
    <w:rsid w:val="00BE67D3"/>
    <w:rsid w:val="00BF619D"/>
    <w:rsid w:val="00C01388"/>
    <w:rsid w:val="00C23D66"/>
    <w:rsid w:val="00C259A8"/>
    <w:rsid w:val="00C337E3"/>
    <w:rsid w:val="00C429B7"/>
    <w:rsid w:val="00C43DCF"/>
    <w:rsid w:val="00C534EC"/>
    <w:rsid w:val="00C64B42"/>
    <w:rsid w:val="00C81451"/>
    <w:rsid w:val="00C82947"/>
    <w:rsid w:val="00C91109"/>
    <w:rsid w:val="00C9337E"/>
    <w:rsid w:val="00C9607D"/>
    <w:rsid w:val="00C967EC"/>
    <w:rsid w:val="00C9791F"/>
    <w:rsid w:val="00CA747B"/>
    <w:rsid w:val="00CB13FF"/>
    <w:rsid w:val="00CC7CDE"/>
    <w:rsid w:val="00CD4FC3"/>
    <w:rsid w:val="00CD50B1"/>
    <w:rsid w:val="00CD78BA"/>
    <w:rsid w:val="00CE1519"/>
    <w:rsid w:val="00CE588C"/>
    <w:rsid w:val="00CF1CAB"/>
    <w:rsid w:val="00CF5095"/>
    <w:rsid w:val="00D026C7"/>
    <w:rsid w:val="00D041C0"/>
    <w:rsid w:val="00D211E4"/>
    <w:rsid w:val="00D27979"/>
    <w:rsid w:val="00D31EA3"/>
    <w:rsid w:val="00D4145D"/>
    <w:rsid w:val="00D46EC7"/>
    <w:rsid w:val="00D5292E"/>
    <w:rsid w:val="00D57F6C"/>
    <w:rsid w:val="00D66754"/>
    <w:rsid w:val="00D86FA4"/>
    <w:rsid w:val="00D9353B"/>
    <w:rsid w:val="00D9611E"/>
    <w:rsid w:val="00D9754E"/>
    <w:rsid w:val="00DC6364"/>
    <w:rsid w:val="00DC6E37"/>
    <w:rsid w:val="00DD02C6"/>
    <w:rsid w:val="00DD1E11"/>
    <w:rsid w:val="00DE67F0"/>
    <w:rsid w:val="00DF1321"/>
    <w:rsid w:val="00E03F98"/>
    <w:rsid w:val="00E043DD"/>
    <w:rsid w:val="00E07850"/>
    <w:rsid w:val="00E238E9"/>
    <w:rsid w:val="00E245FB"/>
    <w:rsid w:val="00E305A1"/>
    <w:rsid w:val="00E33680"/>
    <w:rsid w:val="00E45122"/>
    <w:rsid w:val="00E52CC8"/>
    <w:rsid w:val="00E60668"/>
    <w:rsid w:val="00E60A55"/>
    <w:rsid w:val="00E661B5"/>
    <w:rsid w:val="00E701A0"/>
    <w:rsid w:val="00E81BCE"/>
    <w:rsid w:val="00EA2928"/>
    <w:rsid w:val="00EA5A3E"/>
    <w:rsid w:val="00EB0449"/>
    <w:rsid w:val="00EB066F"/>
    <w:rsid w:val="00EB7476"/>
    <w:rsid w:val="00EC0963"/>
    <w:rsid w:val="00ED05AF"/>
    <w:rsid w:val="00EF22F3"/>
    <w:rsid w:val="00EF5911"/>
    <w:rsid w:val="00EF5E8C"/>
    <w:rsid w:val="00F02A96"/>
    <w:rsid w:val="00F13AAE"/>
    <w:rsid w:val="00F33FC2"/>
    <w:rsid w:val="00F6335F"/>
    <w:rsid w:val="00F63D9C"/>
    <w:rsid w:val="00F746DE"/>
    <w:rsid w:val="00F75308"/>
    <w:rsid w:val="00F962F4"/>
    <w:rsid w:val="00FB2E39"/>
    <w:rsid w:val="00FB3D18"/>
    <w:rsid w:val="00FC1619"/>
    <w:rsid w:val="00FC4AF1"/>
    <w:rsid w:val="00FD197F"/>
    <w:rsid w:val="00FE113F"/>
    <w:rsid w:val="00FE16D3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5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19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5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19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9</cp:revision>
  <cp:lastPrinted>2018-08-07T13:58:00Z</cp:lastPrinted>
  <dcterms:created xsi:type="dcterms:W3CDTF">2018-08-24T15:31:00Z</dcterms:created>
  <dcterms:modified xsi:type="dcterms:W3CDTF">2018-09-05T13:27:00Z</dcterms:modified>
</cp:coreProperties>
</file>